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8742E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35957093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410C8A20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191BB57C" w14:textId="77777777" w:rsidR="00895C86" w:rsidRPr="00895C86" w:rsidRDefault="00895C86" w:rsidP="0005783A">
      <w:pPr>
        <w:suppressAutoHyphens/>
        <w:spacing w:after="0"/>
      </w:pPr>
    </w:p>
    <w:p w14:paraId="51ACBE8C" w14:textId="5A501326" w:rsidR="007E12E6" w:rsidRPr="00895C86" w:rsidRDefault="00895C86" w:rsidP="007A25A8">
      <w:pPr>
        <w:pStyle w:val="Heading3"/>
        <w:keepNext w:val="0"/>
        <w:keepLines w:val="0"/>
        <w:suppressAutoHyphens/>
        <w:rPr>
          <w:rFonts w:cs="Calibri"/>
          <w:i/>
        </w:rPr>
      </w:pPr>
      <w:r w:rsidRPr="00895C86">
        <w:t>UML Use Case Diagram</w:t>
      </w:r>
    </w:p>
    <w:p w14:paraId="6B16E842" w14:textId="7F08B6F3" w:rsidR="007E12E6" w:rsidRPr="00895C86" w:rsidRDefault="007A25A8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0C5F8902" wp14:editId="00AF25F7">
            <wp:extent cx="5943600" cy="6249035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248B3" w14:textId="031049DA" w:rsidR="007E12E6" w:rsidRPr="00AB223F" w:rsidRDefault="00895C86" w:rsidP="00AB223F">
      <w:pPr>
        <w:pStyle w:val="Heading3"/>
        <w:keepNext w:val="0"/>
        <w:keepLines w:val="0"/>
        <w:suppressAutoHyphens/>
      </w:pPr>
      <w:r w:rsidRPr="00895C86">
        <w:t>UML Activity Diagrams</w:t>
      </w:r>
    </w:p>
    <w:p w14:paraId="42FBEDAB" w14:textId="0875A4C7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43F1414" w14:textId="65FBAAE6" w:rsidR="0072546A" w:rsidRDefault="0072546A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4D3D9F7E" wp14:editId="3F6021C0">
            <wp:extent cx="5943600" cy="4342765"/>
            <wp:effectExtent l="0" t="0" r="0" b="63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825D5" w14:textId="63F507B7" w:rsidR="0072546A" w:rsidRDefault="00193069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4A35E720" wp14:editId="13A0CFF7">
            <wp:extent cx="5943600" cy="5269230"/>
            <wp:effectExtent l="0" t="0" r="0" b="762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9C9DC" w14:textId="77777777" w:rsidR="0072546A" w:rsidRPr="00895C86" w:rsidRDefault="0072546A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5D98FAA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Sequence Diagram</w:t>
      </w:r>
    </w:p>
    <w:p w14:paraId="5E985AD5" w14:textId="045C66C5" w:rsidR="007E12E6" w:rsidRDefault="00C73DAD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67DF392E" wp14:editId="41D074A6">
            <wp:extent cx="5685790" cy="8229600"/>
            <wp:effectExtent l="0" t="0" r="0" b="0"/>
            <wp:docPr id="3" name="Picture 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engineering drawing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7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62ADE" w14:textId="68F11D9E" w:rsidR="007E12E6" w:rsidRPr="00895C86" w:rsidRDefault="00895C86" w:rsidP="00E55EF1">
      <w:pPr>
        <w:pStyle w:val="Heading3"/>
        <w:keepNext w:val="0"/>
        <w:keepLines w:val="0"/>
        <w:suppressAutoHyphens/>
        <w:rPr>
          <w:rFonts w:cs="Calibri"/>
        </w:rPr>
      </w:pPr>
      <w:r w:rsidRPr="00895C86">
        <w:lastRenderedPageBreak/>
        <w:t>UML Class Diagram</w:t>
      </w:r>
      <w:r w:rsidR="00E55EF1">
        <w:rPr>
          <w:rFonts w:cs="Calibri"/>
          <w:noProof/>
        </w:rPr>
        <w:lastRenderedPageBreak/>
        <w:drawing>
          <wp:inline distT="0" distB="0" distL="0" distR="0" wp14:anchorId="7DFBBD8C" wp14:editId="5B0F3197">
            <wp:extent cx="5339715" cy="8229600"/>
            <wp:effectExtent l="0" t="0" r="0" b="381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97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73B7A" w14:textId="77777777" w:rsidR="007E12E6" w:rsidRPr="00895C86" w:rsidRDefault="00895C86" w:rsidP="0005783A">
      <w:pPr>
        <w:pStyle w:val="Heading2"/>
      </w:pPr>
      <w:r w:rsidRPr="00895C86">
        <w:lastRenderedPageBreak/>
        <w:t>Technical Requirements</w:t>
      </w:r>
    </w:p>
    <w:p w14:paraId="2C5FC20A" w14:textId="77777777" w:rsidR="00D54AB9" w:rsidRDefault="0005226C" w:rsidP="00D54AB9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 w:rsidRPr="0005226C">
        <w:rPr>
          <w:rFonts w:ascii="Calibri" w:hAnsi="Calibri" w:cs="Calibri"/>
          <w:iCs/>
        </w:rPr>
        <w:t>Hardware</w:t>
      </w:r>
      <w:r w:rsidR="00AA50A7">
        <w:rPr>
          <w:rFonts w:ascii="Calibri" w:hAnsi="Calibri" w:cs="Calibri"/>
          <w:iCs/>
        </w:rPr>
        <w:t xml:space="preserve"> (</w:t>
      </w:r>
      <w:proofErr w:type="spellStart"/>
      <w:r w:rsidR="00AA50A7">
        <w:rPr>
          <w:rFonts w:ascii="Calibri" w:hAnsi="Calibri" w:cs="Calibri"/>
          <w:iCs/>
        </w:rPr>
        <w:t>DriverPass</w:t>
      </w:r>
      <w:proofErr w:type="spellEnd"/>
      <w:r w:rsidR="00AA50A7">
        <w:rPr>
          <w:rFonts w:ascii="Calibri" w:hAnsi="Calibri" w:cs="Calibri"/>
          <w:iCs/>
        </w:rPr>
        <w:t xml:space="preserve"> website and server):</w:t>
      </w:r>
    </w:p>
    <w:p w14:paraId="59D3CFCC" w14:textId="3969D6BC" w:rsidR="0005226C" w:rsidRPr="00D54AB9" w:rsidRDefault="0005226C" w:rsidP="00D54AB9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 w:rsidRPr="00D54AB9">
        <w:rPr>
          <w:rFonts w:ascii="Calibri" w:hAnsi="Calibri" w:cs="Calibri"/>
          <w:iCs/>
        </w:rPr>
        <w:t>This system is cloud-based</w:t>
      </w:r>
      <w:r w:rsidRPr="00D54AB9">
        <w:rPr>
          <w:rFonts w:ascii="Calibri" w:eastAsia="Calibri" w:hAnsi="Calibri" w:cs="Calibri"/>
          <w:color w:val="000000"/>
        </w:rPr>
        <w:t xml:space="preserve"> and Platform-as-a-Service (PaaS). Therefore, the hardware requirements for running the system </w:t>
      </w:r>
      <w:r w:rsidR="00AA50A7" w:rsidRPr="00D54AB9">
        <w:rPr>
          <w:rFonts w:ascii="Calibri" w:eastAsia="Calibri" w:hAnsi="Calibri" w:cs="Calibri"/>
          <w:color w:val="000000"/>
        </w:rPr>
        <w:t>are</w:t>
      </w:r>
      <w:r w:rsidRPr="00D54AB9">
        <w:rPr>
          <w:rFonts w:ascii="Calibri" w:eastAsia="Calibri" w:hAnsi="Calibri" w:cs="Calibri"/>
          <w:color w:val="000000"/>
        </w:rPr>
        <w:t xml:space="preserve"> being provided by the cloud service provider.</w:t>
      </w:r>
      <w:r w:rsidR="00AA50A7" w:rsidRPr="00D54AB9">
        <w:rPr>
          <w:rFonts w:ascii="Calibri" w:eastAsia="Calibri" w:hAnsi="Calibri" w:cs="Calibri"/>
          <w:color w:val="000000"/>
        </w:rPr>
        <w:t xml:space="preserve"> </w:t>
      </w:r>
    </w:p>
    <w:p w14:paraId="69340B23" w14:textId="37D52470" w:rsidR="00AA50A7" w:rsidRDefault="00AA50A7" w:rsidP="00AA50A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Hardware (Client side):</w:t>
      </w:r>
    </w:p>
    <w:p w14:paraId="06E39BC8" w14:textId="514EC692" w:rsidR="00AA50A7" w:rsidRDefault="00AA50A7" w:rsidP="00AA50A7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Desktop </w:t>
      </w:r>
      <w:r w:rsidR="00D54AB9">
        <w:rPr>
          <w:rFonts w:ascii="Calibri" w:hAnsi="Calibri" w:cs="Calibri"/>
          <w:iCs/>
        </w:rPr>
        <w:t xml:space="preserve">or Laptop </w:t>
      </w:r>
      <w:r>
        <w:rPr>
          <w:rFonts w:ascii="Calibri" w:hAnsi="Calibri" w:cs="Calibri"/>
          <w:iCs/>
        </w:rPr>
        <w:t>computer</w:t>
      </w:r>
    </w:p>
    <w:p w14:paraId="797FFDBA" w14:textId="2B1740B6" w:rsidR="00AA50A7" w:rsidRDefault="00D54AB9" w:rsidP="00AA50A7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Tablet</w:t>
      </w:r>
    </w:p>
    <w:p w14:paraId="361A46C8" w14:textId="13F5D629" w:rsidR="00D54AB9" w:rsidRDefault="00D54AB9" w:rsidP="00AA50A7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martphone</w:t>
      </w:r>
    </w:p>
    <w:p w14:paraId="5925AE0C" w14:textId="0AC8F0A3" w:rsidR="00D54AB9" w:rsidRDefault="00D54AB9" w:rsidP="00D54AB9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Software:</w:t>
      </w:r>
    </w:p>
    <w:p w14:paraId="2D063D88" w14:textId="195CABC7" w:rsidR="00C74F27" w:rsidRDefault="00C74F27" w:rsidP="00D54AB9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Database to store information of users utilizing the system.</w:t>
      </w:r>
    </w:p>
    <w:p w14:paraId="743E7A20" w14:textId="1336A0F3" w:rsidR="00C86CC7" w:rsidRDefault="00C86CC7" w:rsidP="00D54AB9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Latest Security Updates</w:t>
      </w:r>
      <w:r w:rsidR="00C74F27">
        <w:rPr>
          <w:rFonts w:ascii="Calibri" w:hAnsi="Calibri" w:cs="Calibri"/>
          <w:iCs/>
        </w:rPr>
        <w:t>.</w:t>
      </w:r>
    </w:p>
    <w:p w14:paraId="29DA4AFA" w14:textId="253700B9" w:rsidR="00C86CC7" w:rsidRDefault="00C86CC7" w:rsidP="00D54AB9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Modern browser (such as Firefox, Chrome, Safari, Edge)</w:t>
      </w:r>
      <w:r w:rsidR="00F23208">
        <w:rPr>
          <w:rFonts w:ascii="Calibri" w:hAnsi="Calibri" w:cs="Calibri"/>
          <w:iCs/>
        </w:rPr>
        <w:t>.</w:t>
      </w:r>
    </w:p>
    <w:p w14:paraId="25337A79" w14:textId="31C951D6" w:rsidR="00C86CC7" w:rsidRDefault="00C86CC7" w:rsidP="00D54AB9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Any modern operating system (such as Windows, MacOS, Linux, </w:t>
      </w:r>
      <w:proofErr w:type="spellStart"/>
      <w:r>
        <w:rPr>
          <w:rFonts w:ascii="Calibri" w:hAnsi="Calibri" w:cs="Calibri"/>
          <w:iCs/>
        </w:rPr>
        <w:t>ChromeOS</w:t>
      </w:r>
      <w:proofErr w:type="spellEnd"/>
      <w:r>
        <w:rPr>
          <w:rFonts w:ascii="Calibri" w:hAnsi="Calibri" w:cs="Calibri"/>
          <w:iCs/>
        </w:rPr>
        <w:t>)</w:t>
      </w:r>
      <w:r w:rsidR="00C74F27">
        <w:rPr>
          <w:rFonts w:ascii="Calibri" w:hAnsi="Calibri" w:cs="Calibri"/>
          <w:iCs/>
        </w:rPr>
        <w:t>.</w:t>
      </w:r>
    </w:p>
    <w:p w14:paraId="3DB760AB" w14:textId="77777777" w:rsidR="00C86CC7" w:rsidRDefault="00C86CC7" w:rsidP="00C86CC7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Tools:</w:t>
      </w:r>
    </w:p>
    <w:p w14:paraId="59C45DCD" w14:textId="1BACA382" w:rsidR="00D54AB9" w:rsidRDefault="00EB2200" w:rsidP="00C86CC7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CASE tools such as </w:t>
      </w:r>
      <w:proofErr w:type="spellStart"/>
      <w:r>
        <w:rPr>
          <w:rFonts w:ascii="Calibri" w:hAnsi="Calibri" w:cs="Calibri"/>
          <w:iCs/>
        </w:rPr>
        <w:t>Lucidchart</w:t>
      </w:r>
      <w:proofErr w:type="spellEnd"/>
      <w:r>
        <w:rPr>
          <w:rFonts w:ascii="Calibri" w:hAnsi="Calibri" w:cs="Calibri"/>
          <w:iCs/>
        </w:rPr>
        <w:t xml:space="preserve"> to design UML model of the system.</w:t>
      </w:r>
    </w:p>
    <w:p w14:paraId="49096853" w14:textId="6B37E873" w:rsidR="00EB2200" w:rsidRDefault="00EB2200" w:rsidP="00C86CC7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Integrated development environment (IDE) for developing the program codes.</w:t>
      </w:r>
    </w:p>
    <w:p w14:paraId="5ADD6D0D" w14:textId="25A47FFC" w:rsidR="00EB2200" w:rsidRDefault="00EB2200" w:rsidP="00EB2200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>Infrastructure:</w:t>
      </w:r>
    </w:p>
    <w:p w14:paraId="32CEA5A4" w14:textId="4FCE3CD0" w:rsidR="00EB2200" w:rsidRPr="00EB2200" w:rsidRDefault="00F23208" w:rsidP="00EB2200">
      <w:pPr>
        <w:pStyle w:val="ListParagraph"/>
        <w:numPr>
          <w:ilvl w:val="1"/>
          <w:numId w:val="1"/>
        </w:num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</w:rPr>
        <w:t xml:space="preserve">Available high-speed internet (such as </w:t>
      </w:r>
      <w:proofErr w:type="spellStart"/>
      <w:r>
        <w:rPr>
          <w:rFonts w:ascii="Calibri" w:hAnsi="Calibri" w:cs="Calibri"/>
          <w:iCs/>
        </w:rPr>
        <w:t>WiFi</w:t>
      </w:r>
      <w:proofErr w:type="spellEnd"/>
      <w:r>
        <w:rPr>
          <w:rFonts w:ascii="Calibri" w:hAnsi="Calibri" w:cs="Calibri"/>
          <w:iCs/>
        </w:rPr>
        <w:t xml:space="preserve"> or hardwire ethernet connection, cellular connection for on-the-go access).</w:t>
      </w:r>
    </w:p>
    <w:sectPr w:rsidR="00EB2200" w:rsidRPr="00EB2200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0912C1" w14:textId="77777777" w:rsidR="003F45A7" w:rsidRDefault="003F45A7">
      <w:pPr>
        <w:spacing w:after="0" w:line="240" w:lineRule="auto"/>
      </w:pPr>
      <w:r>
        <w:separator/>
      </w:r>
    </w:p>
  </w:endnote>
  <w:endnote w:type="continuationSeparator" w:id="0">
    <w:p w14:paraId="73F178BF" w14:textId="77777777" w:rsidR="003F45A7" w:rsidRDefault="003F45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869FC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03E86" w14:textId="77777777" w:rsidR="003F45A7" w:rsidRDefault="003F45A7">
      <w:pPr>
        <w:spacing w:after="0" w:line="240" w:lineRule="auto"/>
      </w:pPr>
      <w:r>
        <w:separator/>
      </w:r>
    </w:p>
  </w:footnote>
  <w:footnote w:type="continuationSeparator" w:id="0">
    <w:p w14:paraId="7F4472FD" w14:textId="77777777" w:rsidR="003F45A7" w:rsidRDefault="003F45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9DE59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15C2B7FB" wp14:editId="6A18D76C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23C0E"/>
    <w:multiLevelType w:val="hybridMultilevel"/>
    <w:tmpl w:val="0CA8E70E"/>
    <w:lvl w:ilvl="0" w:tplc="14B012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1656C8"/>
    <w:multiLevelType w:val="multilevel"/>
    <w:tmpl w:val="D916D4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TQ3NbcwNrU0NjRR0lEKTi0uzszPAykwqgUAjW6EqCwAAAA="/>
  </w:docVars>
  <w:rsids>
    <w:rsidRoot w:val="007E12E6"/>
    <w:rsid w:val="0005226C"/>
    <w:rsid w:val="0005783A"/>
    <w:rsid w:val="00193069"/>
    <w:rsid w:val="00264592"/>
    <w:rsid w:val="00274D86"/>
    <w:rsid w:val="002A0FCF"/>
    <w:rsid w:val="0034260E"/>
    <w:rsid w:val="003F45A7"/>
    <w:rsid w:val="005F021B"/>
    <w:rsid w:val="00706948"/>
    <w:rsid w:val="0072546A"/>
    <w:rsid w:val="00754D65"/>
    <w:rsid w:val="00767664"/>
    <w:rsid w:val="007A25A8"/>
    <w:rsid w:val="007C2BAF"/>
    <w:rsid w:val="007E12E6"/>
    <w:rsid w:val="00804A9D"/>
    <w:rsid w:val="00827CFF"/>
    <w:rsid w:val="00860723"/>
    <w:rsid w:val="00895C86"/>
    <w:rsid w:val="009C0C32"/>
    <w:rsid w:val="00AA50A7"/>
    <w:rsid w:val="00AB223F"/>
    <w:rsid w:val="00AE52D4"/>
    <w:rsid w:val="00B5056A"/>
    <w:rsid w:val="00B731F9"/>
    <w:rsid w:val="00C1098E"/>
    <w:rsid w:val="00C73DAD"/>
    <w:rsid w:val="00C74F27"/>
    <w:rsid w:val="00C86CC7"/>
    <w:rsid w:val="00D54AB9"/>
    <w:rsid w:val="00E0362B"/>
    <w:rsid w:val="00E55EF1"/>
    <w:rsid w:val="00EB2200"/>
    <w:rsid w:val="00F23208"/>
    <w:rsid w:val="00F85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E2A66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7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Khalili, Sorosh</cp:lastModifiedBy>
  <cp:revision>13</cp:revision>
  <dcterms:created xsi:type="dcterms:W3CDTF">2020-01-15T13:21:00Z</dcterms:created>
  <dcterms:modified xsi:type="dcterms:W3CDTF">2021-12-16T19:28:00Z</dcterms:modified>
</cp:coreProperties>
</file>